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Fang Wang</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ang</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ang</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54 Belmont Drive, Lincolnshire, IL, USA Lincolnshire, IL, USA 60069</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tief.wang@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787611073</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